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E0B57E" w14:textId="53E02B82" w:rsidR="0065120A" w:rsidRDefault="0065120A">
      <w:pPr>
        <w:pBdr>
          <w:bottom w:val="single" w:sz="6" w:space="1" w:color="auto"/>
        </w:pBdr>
      </w:pPr>
    </w:p>
    <w:p w14:paraId="609F21CA" w14:textId="09FF5E51" w:rsidR="00D32A4A" w:rsidRPr="000F5D9E" w:rsidRDefault="00E3132C" w:rsidP="000F5D9E">
      <w:pPr>
        <w:rPr>
          <w:b/>
          <w:bCs/>
        </w:rPr>
      </w:pPr>
      <w:r w:rsidRPr="000F5D9E">
        <w:rPr>
          <w:b/>
          <w:bCs/>
        </w:rPr>
        <w:t>Introduction</w:t>
      </w:r>
    </w:p>
    <w:p w14:paraId="15DC7746" w14:textId="6B00754C" w:rsidR="00373020" w:rsidRDefault="00373020" w:rsidP="00373020">
      <w:r>
        <w:t>The project is simple that it shows summary statistics about bikeshare data</w:t>
      </w:r>
    </w:p>
    <w:p w14:paraId="71C0E758" w14:textId="10780F8F" w:rsidR="00D32A4A" w:rsidRDefault="00D32A4A">
      <w:pPr>
        <w:pBdr>
          <w:bottom w:val="single" w:sz="6" w:space="1" w:color="auto"/>
        </w:pBdr>
      </w:pPr>
    </w:p>
    <w:p w14:paraId="300C1355" w14:textId="65549D8B" w:rsidR="00D32A4A" w:rsidRPr="000F5D9E" w:rsidRDefault="00E3132C">
      <w:pPr>
        <w:rPr>
          <w:b/>
          <w:bCs/>
        </w:rPr>
      </w:pPr>
      <w:r w:rsidRPr="000F5D9E">
        <w:rPr>
          <w:b/>
          <w:bCs/>
        </w:rPr>
        <w:t>Problem Description</w:t>
      </w:r>
    </w:p>
    <w:p w14:paraId="03A4A449" w14:textId="09472197" w:rsidR="00373020" w:rsidRDefault="00373020">
      <w:r>
        <w:t>Bikeshare company is offering bicycle rental from and to different stations around the US. To improve company profitability and existence, it’s important to examine rental behaviors through months, days, or even for specific stations.</w:t>
      </w:r>
    </w:p>
    <w:p w14:paraId="6E908186" w14:textId="38C5DB67" w:rsidR="00D32A4A" w:rsidRDefault="00D32A4A">
      <w:pPr>
        <w:pBdr>
          <w:bottom w:val="single" w:sz="6" w:space="1" w:color="auto"/>
        </w:pBdr>
      </w:pPr>
    </w:p>
    <w:p w14:paraId="78CB231D" w14:textId="31AC5360" w:rsidR="00D32A4A" w:rsidRPr="000F5D9E" w:rsidRDefault="00E3132C">
      <w:pPr>
        <w:rPr>
          <w:b/>
          <w:bCs/>
        </w:rPr>
      </w:pPr>
      <w:r w:rsidRPr="000F5D9E">
        <w:rPr>
          <w:b/>
          <w:bCs/>
        </w:rPr>
        <w:t>Solution</w:t>
      </w:r>
    </w:p>
    <w:p w14:paraId="2334E7F0" w14:textId="51C8E609" w:rsidR="00373020" w:rsidRDefault="00373020" w:rsidP="00373020">
      <w:r>
        <w:t xml:space="preserve">By using the data collected from 3 stations (Chicago, New York, and Washington), and the high-level programming, </w:t>
      </w:r>
      <w:proofErr w:type="gramStart"/>
      <w:r>
        <w:t>We’d</w:t>
      </w:r>
      <w:proofErr w:type="gramEnd"/>
      <w:r>
        <w:t xml:space="preserve"> show summary statistics of company behavior based on used filters/inputs.</w:t>
      </w:r>
    </w:p>
    <w:p w14:paraId="1A6CACA1" w14:textId="56274E8A" w:rsidR="00D32A4A" w:rsidRDefault="00D32A4A">
      <w:pPr>
        <w:pBdr>
          <w:bottom w:val="single" w:sz="6" w:space="1" w:color="auto"/>
        </w:pBdr>
      </w:pPr>
    </w:p>
    <w:p w14:paraId="6AE73293" w14:textId="46850D5A" w:rsidR="00D32A4A" w:rsidRPr="000F5D9E" w:rsidRDefault="00E3132C">
      <w:pPr>
        <w:rPr>
          <w:b/>
          <w:bCs/>
        </w:rPr>
      </w:pPr>
      <w:r w:rsidRPr="000F5D9E">
        <w:rPr>
          <w:b/>
          <w:bCs/>
        </w:rPr>
        <w:t>Limitations</w:t>
      </w:r>
    </w:p>
    <w:p w14:paraId="795E165A" w14:textId="4DB0E10C" w:rsidR="00E3132C" w:rsidRDefault="00373020">
      <w:r>
        <w:t>The data covers only the first 6 months of the year.</w:t>
      </w:r>
    </w:p>
    <w:p w14:paraId="09658892" w14:textId="1734F39A" w:rsidR="00E3132C" w:rsidRDefault="00E3132C">
      <w:pPr>
        <w:pBdr>
          <w:bottom w:val="single" w:sz="6" w:space="1" w:color="auto"/>
        </w:pBdr>
      </w:pPr>
    </w:p>
    <w:p w14:paraId="632FA379" w14:textId="35F4539D" w:rsidR="00E3132C" w:rsidRDefault="00E3132C" w:rsidP="00E72E33">
      <w:pPr>
        <w:rPr>
          <w:b/>
          <w:bCs/>
        </w:rPr>
      </w:pPr>
      <w:r w:rsidRPr="000F5D9E">
        <w:rPr>
          <w:b/>
          <w:bCs/>
        </w:rPr>
        <w:t>Assumptions</w:t>
      </w:r>
    </w:p>
    <w:p w14:paraId="79387F8E" w14:textId="3012BC65" w:rsidR="00E72E33" w:rsidRPr="00E72E33" w:rsidRDefault="00E72E33" w:rsidP="00E72E33">
      <w:r>
        <w:t>NA</w:t>
      </w:r>
    </w:p>
    <w:p w14:paraId="384FA391" w14:textId="6242B868" w:rsidR="00E3132C" w:rsidRDefault="00E3132C">
      <w:pPr>
        <w:pBdr>
          <w:bottom w:val="single" w:sz="6" w:space="1" w:color="auto"/>
        </w:pBdr>
      </w:pPr>
    </w:p>
    <w:p w14:paraId="37716769" w14:textId="0EEB38B4" w:rsidR="00E3132C" w:rsidRPr="00BA08C5" w:rsidRDefault="00BA08C5">
      <w:pPr>
        <w:rPr>
          <w:b/>
          <w:bCs/>
        </w:rPr>
      </w:pPr>
      <w:r w:rsidRPr="00BA08C5">
        <w:rPr>
          <w:b/>
          <w:bCs/>
        </w:rPr>
        <w:t>Inputs</w:t>
      </w:r>
    </w:p>
    <w:p w14:paraId="3680E18F" w14:textId="46A25960" w:rsidR="00090194" w:rsidRDefault="00E72E33">
      <w:pPr>
        <w:pBdr>
          <w:bottom w:val="single" w:sz="6" w:space="1" w:color="auto"/>
        </w:pBdr>
      </w:pPr>
      <w:r>
        <w:t>3 CSV files containing data related to 3 US cities.</w:t>
      </w:r>
    </w:p>
    <w:p w14:paraId="6F080B2F" w14:textId="77777777" w:rsidR="00E72E33" w:rsidRDefault="00E72E33">
      <w:pPr>
        <w:pBdr>
          <w:bottom w:val="single" w:sz="6" w:space="1" w:color="auto"/>
        </w:pBdr>
      </w:pPr>
    </w:p>
    <w:p w14:paraId="2386A9E2" w14:textId="5D4B9ED3" w:rsidR="00BA08C5" w:rsidRDefault="00BA08C5">
      <w:pPr>
        <w:rPr>
          <w:b/>
          <w:bCs/>
        </w:rPr>
      </w:pPr>
      <w:r w:rsidRPr="00BA08C5">
        <w:rPr>
          <w:b/>
          <w:bCs/>
        </w:rPr>
        <w:t>Outputs</w:t>
      </w:r>
    </w:p>
    <w:p w14:paraId="3918F485" w14:textId="6BAF9409" w:rsidR="00E72E33" w:rsidRDefault="00E72E33">
      <w:r>
        <w:t>Summary statistics regarding user filters</w:t>
      </w:r>
      <w:r w:rsidR="002B31E8">
        <w:t xml:space="preserve"> </w:t>
      </w:r>
      <w:proofErr w:type="spellStart"/>
      <w:r w:rsidR="002B31E8">
        <w:t>e.g</w:t>
      </w:r>
      <w:proofErr w:type="spellEnd"/>
      <w:r w:rsidR="002B31E8">
        <w:t xml:space="preserve">: </w:t>
      </w:r>
    </w:p>
    <w:p w14:paraId="49CF2065" w14:textId="456BC5D9" w:rsidR="002B31E8" w:rsidRDefault="002B31E8" w:rsidP="002B31E8">
      <w:pPr>
        <w:pStyle w:val="ListParagraph"/>
        <w:numPr>
          <w:ilvl w:val="0"/>
          <w:numId w:val="1"/>
        </w:numPr>
      </w:pPr>
      <w:r>
        <w:t xml:space="preserve">Most frequent travel </w:t>
      </w:r>
      <w:proofErr w:type="gramStart"/>
      <w:r>
        <w:t>time</w:t>
      </w:r>
      <w:proofErr w:type="gramEnd"/>
    </w:p>
    <w:p w14:paraId="5291E568" w14:textId="6C29A8C2" w:rsidR="002B31E8" w:rsidRDefault="002B31E8" w:rsidP="002B31E8">
      <w:pPr>
        <w:pStyle w:val="ListParagraph"/>
        <w:numPr>
          <w:ilvl w:val="0"/>
          <w:numId w:val="1"/>
        </w:numPr>
      </w:pPr>
      <w:r>
        <w:t>Total and mean travel time</w:t>
      </w:r>
    </w:p>
    <w:p w14:paraId="153C016E" w14:textId="0B2E03BE" w:rsidR="002B31E8" w:rsidRDefault="002B31E8" w:rsidP="002B31E8">
      <w:pPr>
        <w:pStyle w:val="ListParagraph"/>
        <w:numPr>
          <w:ilvl w:val="0"/>
          <w:numId w:val="1"/>
        </w:numPr>
      </w:pPr>
      <w:r>
        <w:t>Most popular station</w:t>
      </w:r>
    </w:p>
    <w:p w14:paraId="7F524645" w14:textId="0F6FFD2B" w:rsidR="002B31E8" w:rsidRDefault="002B31E8" w:rsidP="002B31E8">
      <w:pPr>
        <w:pStyle w:val="ListParagraph"/>
        <w:numPr>
          <w:ilvl w:val="0"/>
          <w:numId w:val="1"/>
        </w:numPr>
      </w:pPr>
      <w:r>
        <w:t>Most popular start and end station combination</w:t>
      </w:r>
    </w:p>
    <w:p w14:paraId="56500375" w14:textId="7E161C75" w:rsidR="002B31E8" w:rsidRDefault="002B31E8" w:rsidP="002B31E8">
      <w:pPr>
        <w:pStyle w:val="ListParagraph"/>
        <w:numPr>
          <w:ilvl w:val="0"/>
          <w:numId w:val="1"/>
        </w:numPr>
      </w:pPr>
      <w:r>
        <w:t>Count of user types, gender</w:t>
      </w:r>
    </w:p>
    <w:p w14:paraId="11B6175B" w14:textId="77777777" w:rsidR="002B31E8" w:rsidRPr="00E72E33" w:rsidRDefault="002B31E8" w:rsidP="002B31E8">
      <w:pPr>
        <w:pStyle w:val="ListParagraph"/>
      </w:pPr>
    </w:p>
    <w:sectPr w:rsidR="002B31E8" w:rsidRPr="00E72E3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D15512"/>
    <w:multiLevelType w:val="hybridMultilevel"/>
    <w:tmpl w:val="68A861E8"/>
    <w:lvl w:ilvl="0" w:tplc="F5E28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1MbE0NTI2NAZSZko6SsGpxcWZ+XkgBYa1ANDihY8sAAAA"/>
  </w:docVars>
  <w:rsids>
    <w:rsidRoot w:val="009F58DB"/>
    <w:rsid w:val="00090194"/>
    <w:rsid w:val="000F5D9E"/>
    <w:rsid w:val="002B31E8"/>
    <w:rsid w:val="00373020"/>
    <w:rsid w:val="0065120A"/>
    <w:rsid w:val="009F58DB"/>
    <w:rsid w:val="00BA08C5"/>
    <w:rsid w:val="00D32A4A"/>
    <w:rsid w:val="00E3132C"/>
    <w:rsid w:val="00E72E3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210077"/>
  <w15:chartTrackingRefBased/>
  <w15:docId w15:val="{E35C78CA-5979-4E21-93C7-F11018146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B31E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1</Pages>
  <Words>133</Words>
  <Characters>764</Characters>
  <Application>Microsoft Office Word</Application>
  <DocSecurity>0</DocSecurity>
  <Lines>6</Lines>
  <Paragraphs>1</Paragraphs>
  <ScaleCrop>false</ScaleCrop>
  <Company/>
  <LinksUpToDate>false</LinksUpToDate>
  <CharactersWithSpaces>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moud Shahwan</dc:creator>
  <cp:keywords/>
  <dc:description/>
  <cp:lastModifiedBy>Mahmoud Shahwan</cp:lastModifiedBy>
  <cp:revision>9</cp:revision>
  <dcterms:created xsi:type="dcterms:W3CDTF">2021-05-12T20:02:00Z</dcterms:created>
  <dcterms:modified xsi:type="dcterms:W3CDTF">2021-05-15T09:56:00Z</dcterms:modified>
</cp:coreProperties>
</file>